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99FAF" w14:textId="69A192BE" w:rsidR="000F3D1E" w:rsidRDefault="00BF399F" w:rsidP="007C5688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3302E61">
                <wp:simplePos x="0" y="0"/>
                <wp:positionH relativeFrom="margin">
                  <wp:posOffset>1075690</wp:posOffset>
                </wp:positionH>
                <wp:positionV relativeFrom="paragraph">
                  <wp:posOffset>5080635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22BB2" w14:textId="7B02E93D" w:rsidR="000C7BA0" w:rsidRPr="0043293E" w:rsidRDefault="00236899" w:rsidP="00FA5AE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3293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D. 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Lino </w:t>
                            </w:r>
                            <w:proofErr w:type="spellStart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lada</w:t>
                            </w:r>
                            <w:proofErr w:type="spellEnd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 mlijeko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</w:t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806A1" w:rsidRPr="0043293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,7</w:t>
                            </w:r>
                            <w:r w:rsidR="00BF399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8</w:t>
                            </w:r>
                            <w:r w:rsidR="00C67230" w:rsidRPr="0043293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916283" w:rsidRPr="0043293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AA8B487" w14:textId="37F04925" w:rsidR="00CF2478" w:rsidRDefault="003D4B5A" w:rsidP="00FA5AE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3293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R.</w:t>
                            </w:r>
                            <w:r w:rsidR="009C11A7" w:rsidRPr="0043293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Tortilje od piletine, umak od vrhnja, juha pileći ragu</w:t>
                            </w:r>
                            <w:r w:rsidR="003C1F8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0B4B6D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F554B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14EB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D7B7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FF554B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</w:t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7,</w:t>
                            </w:r>
                            <w:r w:rsidR="003C1F8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</w:p>
                          <w:p w14:paraId="507091BA" w14:textId="056C61E9" w:rsidR="00750BDA" w:rsidRPr="0043293E" w:rsidRDefault="006A0CE1" w:rsidP="000B4B6D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U. </w:t>
                            </w:r>
                            <w:proofErr w:type="spellStart"/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Krumpiruša</w:t>
                            </w:r>
                            <w:proofErr w:type="spellEnd"/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 jogurt</w:t>
                            </w:r>
                            <w:r w:rsid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FF554B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A2702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 </w:t>
                            </w:r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  </w:t>
                            </w:r>
                            <w:r w:rsidR="00A2702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B4B6D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 w:rsid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C8526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CD7B7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26322" w:rsidRPr="0043293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A23F60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4.7pt;margin-top:400.05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" filled="f" stroked="f">
                <v:textbox>
                  <w:txbxContent>
                    <w:p w14:paraId="57C22BB2" w14:textId="7B02E93D" w:rsidR="000C7BA0" w:rsidRPr="0043293E" w:rsidRDefault="00236899" w:rsidP="00FA5AE3">
                      <w:pP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 w:rsidRPr="0043293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D. </w:t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Lino </w:t>
                      </w:r>
                      <w:proofErr w:type="spellStart"/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lada</w:t>
                      </w:r>
                      <w:proofErr w:type="spellEnd"/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 mlijeko</w:t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  <w:t xml:space="preserve">    </w:t>
                      </w:r>
                      <w:r w:rsidR="00E55EC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E806A1" w:rsidRPr="0043293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1,7</w:t>
                      </w:r>
                      <w:r w:rsidR="00BF399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8</w:t>
                      </w:r>
                      <w:r w:rsidR="00C67230" w:rsidRPr="0043293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="00916283" w:rsidRPr="0043293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AA8B487" w14:textId="37F04925" w:rsidR="00CF2478" w:rsidRDefault="003D4B5A" w:rsidP="00FA5AE3">
                      <w:pP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 w:rsidRPr="0043293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R.</w:t>
                      </w:r>
                      <w:r w:rsidR="009C11A7" w:rsidRPr="0043293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Tortilje od piletine, umak od vrhnja, juha pileći ragu</w:t>
                      </w:r>
                      <w:r w:rsidR="003C1F8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</w:t>
                      </w:r>
                      <w:r w:rsidR="000B4B6D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F554B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</w:t>
                      </w:r>
                      <w:r w:rsidR="00E55EC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614EB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CD7B7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1</w:t>
                      </w:r>
                      <w:r w:rsidR="00FF554B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</w:t>
                      </w:r>
                      <w:r w:rsidR="00E55EC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7,</w:t>
                      </w:r>
                      <w:r w:rsidR="003C1F8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9</w:t>
                      </w:r>
                    </w:p>
                    <w:p w14:paraId="507091BA" w14:textId="056C61E9" w:rsidR="00750BDA" w:rsidRPr="0043293E" w:rsidRDefault="006A0CE1" w:rsidP="000B4B6D">
                      <w:pP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U. </w:t>
                      </w:r>
                      <w:proofErr w:type="spellStart"/>
                      <w:r w:rsidR="00796F7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Krumpiruša</w:t>
                      </w:r>
                      <w:proofErr w:type="spellEnd"/>
                      <w:r w:rsidR="00796F7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 jogurt</w:t>
                      </w:r>
                      <w:r w:rsidR="00CF2478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CF2478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</w:t>
                      </w:r>
                      <w:r w:rsidR="00FF554B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 </w:t>
                      </w:r>
                      <w:r w:rsidR="00A2702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  </w:t>
                      </w:r>
                      <w:r w:rsidR="00796F7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  <w:t xml:space="preserve">       </w:t>
                      </w:r>
                      <w:r w:rsidR="00A2702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="00CF2478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0B4B6D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    </w:t>
                      </w:r>
                      <w:r w:rsidR="00CF2478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="00C8526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CF2478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</w:t>
                      </w:r>
                      <w:r w:rsidR="00CD7B7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E55EC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426322" w:rsidRPr="0043293E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1</w:t>
                      </w:r>
                      <w:r w:rsidR="00A23F60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A5AE3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63732B4E">
                <wp:simplePos x="0" y="0"/>
                <wp:positionH relativeFrom="column">
                  <wp:posOffset>1085215</wp:posOffset>
                </wp:positionH>
                <wp:positionV relativeFrom="paragraph">
                  <wp:posOffset>2486025</wp:posOffset>
                </wp:positionV>
                <wp:extent cx="5400675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675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532DF6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1B19FCD" w:rsidR="00D242E8" w:rsidRPr="00464D62" w:rsidRDefault="00236899" w:rsidP="0065625F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D.</w:t>
                                  </w:r>
                                  <w:r w:rsidR="001B544E"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Hot</w:t>
                                  </w:r>
                                  <w:proofErr w:type="spellEnd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dog</w:t>
                                  </w:r>
                                  <w:proofErr w:type="spellEnd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, </w:t>
                                  </w:r>
                                  <w:proofErr w:type="spellStart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ketcup</w:t>
                                  </w:r>
                                  <w:proofErr w:type="spellEnd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, senf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3BA9190" w:rsidR="001E7A9D" w:rsidRPr="00464D62" w:rsidRDefault="0028031F" w:rsidP="0065625F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BF399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  <w:r w:rsidR="005450A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,</w:t>
                                  </w:r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10</w:t>
                                  </w:r>
                                  <w:r w:rsidR="00971F39"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D242E8" w:rsidRPr="00532DF6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0BE64DD" w:rsidR="003D6C8C" w:rsidRPr="00464D62" w:rsidRDefault="00236899" w:rsidP="0065625F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R.</w:t>
                                  </w:r>
                                  <w:r w:rsidR="009C11A7"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0608D4"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Juha, mesna  štruca, špinat, pire krumpir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53305736" w:rsidR="00184DCC" w:rsidRPr="00464D62" w:rsidRDefault="0028031F" w:rsidP="00E55EC7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0A1158"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E55EC7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1</w:t>
                                  </w:r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,7,9</w:t>
                                  </w:r>
                                  <w:r w:rsidR="00971F39"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D242E8" w:rsidRPr="00532DF6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E634306" w:rsidR="00D242E8" w:rsidRPr="00464D62" w:rsidRDefault="00236899" w:rsidP="0065625F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U. </w:t>
                                  </w:r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Kiflica</w:t>
                                  </w:r>
                                  <w:proofErr w:type="spellEnd"/>
                                  <w:r w:rsidR="0065625F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sa sir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4F58FF7D" w:rsidR="00D242E8" w:rsidRPr="00464D62" w:rsidRDefault="0028031F" w:rsidP="00BF399F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3C1F8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1,3,7</w:t>
                                  </w:r>
                                  <w:r w:rsidR="002D13A2" w:rsidRPr="00464D62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532DF6" w:rsidRDefault="00D242E8">
                            <w:pPr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85.45pt;margin-top:195.75pt;width:425.25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532DF6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1B19FCD" w:rsidR="00D242E8" w:rsidRPr="00464D62" w:rsidRDefault="00236899" w:rsidP="0065625F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D.</w:t>
                            </w:r>
                            <w:r w:rsidR="001B544E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Hot</w:t>
                            </w:r>
                            <w:proofErr w:type="spellEnd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dog</w:t>
                            </w:r>
                            <w:proofErr w:type="spellEnd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ketcup</w:t>
                            </w:r>
                            <w:proofErr w:type="spellEnd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 senf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3BA9190" w:rsidR="001E7A9D" w:rsidRPr="00464D62" w:rsidRDefault="0028031F" w:rsidP="0065625F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BF399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5450A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971F39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D242E8" w:rsidRPr="00532DF6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0BE64DD" w:rsidR="003D6C8C" w:rsidRPr="00464D62" w:rsidRDefault="00236899" w:rsidP="0065625F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R.</w:t>
                            </w:r>
                            <w:r w:rsidR="009C11A7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608D4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Juha, mesna  štruca, špinat, pire krumpir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53305736" w:rsidR="00184DCC" w:rsidRPr="00464D62" w:rsidRDefault="0028031F" w:rsidP="00E55EC7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0A1158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1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7,9</w:t>
                            </w:r>
                            <w:r w:rsidR="00971F39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D242E8" w:rsidRPr="00532DF6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E634306" w:rsidR="00D242E8" w:rsidRPr="00464D62" w:rsidRDefault="00236899" w:rsidP="0065625F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U. 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Kiflica</w:t>
                            </w:r>
                            <w:proofErr w:type="spellEnd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sa sir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4F58FF7D" w:rsidR="00D242E8" w:rsidRPr="00464D62" w:rsidRDefault="0028031F" w:rsidP="00BF399F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3C1F8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,3,7</w:t>
                            </w:r>
                            <w:r w:rsidR="002D13A2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532DF6" w:rsidRDefault="00D242E8">
                      <w:pPr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2ACA1054">
                <wp:simplePos x="0" y="0"/>
                <wp:positionH relativeFrom="margin">
                  <wp:posOffset>1075055</wp:posOffset>
                </wp:positionH>
                <wp:positionV relativeFrom="paragraph">
                  <wp:posOffset>7631430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771"/>
                              <w:gridCol w:w="1437"/>
                            </w:tblGrid>
                            <w:tr w:rsidR="007C2D3A" w:rsidRPr="000C13CA" w14:paraId="75522537" w14:textId="77777777" w:rsidTr="00A72BFF">
                              <w:trPr>
                                <w:trHeight w:val="510"/>
                              </w:trPr>
                              <w:tc>
                                <w:tcPr>
                                  <w:tcW w:w="6771" w:type="dxa"/>
                                  <w:vAlign w:val="center"/>
                                </w:tcPr>
                                <w:p w14:paraId="59CCCBC6" w14:textId="2CB0F167" w:rsidR="007C2D3A" w:rsidRPr="000C13CA" w:rsidRDefault="00421695" w:rsidP="00796F7E">
                                  <w:pPr>
                                    <w:spacing w:line="259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0C13CA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D.</w:t>
                                  </w:r>
                                  <w:r w:rsidR="00CC0D2E" w:rsidRPr="000C13CA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421F4D" w:rsidRPr="000C13CA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                 </w:t>
                                  </w:r>
                                </w:p>
                              </w:tc>
                              <w:tc>
                                <w:tcPr>
                                  <w:tcW w:w="1437" w:type="dxa"/>
                                  <w:vAlign w:val="center"/>
                                </w:tcPr>
                                <w:p w14:paraId="20B25ACD" w14:textId="631F5332" w:rsidR="000C7BA0" w:rsidRPr="000C13CA" w:rsidRDefault="000C7BA0" w:rsidP="00B96558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7C2D3A" w:rsidRPr="000C13CA" w14:paraId="1B63ECF6" w14:textId="77777777" w:rsidTr="00A72BFF">
                              <w:trPr>
                                <w:trHeight w:val="510"/>
                              </w:trPr>
                              <w:tc>
                                <w:tcPr>
                                  <w:tcW w:w="6771" w:type="dxa"/>
                                  <w:vAlign w:val="center"/>
                                </w:tcPr>
                                <w:p w14:paraId="6B6A9867" w14:textId="4537B9D7" w:rsidR="007C2D3A" w:rsidRPr="000C13CA" w:rsidRDefault="00421695" w:rsidP="00796F7E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0C13CA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R</w:t>
                                  </w:r>
                                  <w:r w:rsidR="006461A5" w:rsidRPr="000C13CA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0C13CA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.</w:t>
                                  </w:r>
                                  <w:r w:rsidR="00C67230" w:rsidRPr="000C13CA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F554B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37" w:type="dxa"/>
                                  <w:vAlign w:val="center"/>
                                </w:tcPr>
                                <w:p w14:paraId="73659722" w14:textId="4DE08E64" w:rsidR="000C7BA0" w:rsidRPr="000C13CA" w:rsidRDefault="000C7BA0" w:rsidP="00D20387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63866BB6" w14:textId="2C318246" w:rsidR="007C2D3A" w:rsidRPr="000C13CA" w:rsidRDefault="00421695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U.</w:t>
                            </w:r>
                            <w:r w:rsidR="00A23F60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C13CA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0C53A4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</w:t>
                            </w:r>
                            <w:r w:rsidR="00C67230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6E5740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46968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E5740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9C4B9A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0C13CA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C53A4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 w:rsidR="00A23F60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2D407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2D407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 </w:t>
                            </w:r>
                            <w:r w:rsidR="00B9655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84.65pt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771"/>
                        <w:gridCol w:w="1437"/>
                      </w:tblGrid>
                      <w:tr w:rsidR="007C2D3A" w:rsidRPr="000C13CA" w14:paraId="75522537" w14:textId="77777777" w:rsidTr="00A72BFF">
                        <w:trPr>
                          <w:trHeight w:val="510"/>
                        </w:trPr>
                        <w:tc>
                          <w:tcPr>
                            <w:tcW w:w="6771" w:type="dxa"/>
                            <w:vAlign w:val="center"/>
                          </w:tcPr>
                          <w:p w14:paraId="59CCCBC6" w14:textId="2CB0F167" w:rsidR="007C2D3A" w:rsidRPr="000C13CA" w:rsidRDefault="00421695" w:rsidP="00796F7E">
                            <w:pPr>
                              <w:spacing w:line="259" w:lineRule="auto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D.</w:t>
                            </w:r>
                            <w:r w:rsidR="00CC0D2E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21F4D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              </w:t>
                            </w:r>
                          </w:p>
                        </w:tc>
                        <w:tc>
                          <w:tcPr>
                            <w:tcW w:w="1437" w:type="dxa"/>
                            <w:vAlign w:val="center"/>
                          </w:tcPr>
                          <w:p w14:paraId="20B25ACD" w14:textId="631F5332" w:rsidR="000C7BA0" w:rsidRPr="000C13CA" w:rsidRDefault="000C7BA0" w:rsidP="00B96558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7C2D3A" w:rsidRPr="000C13CA" w14:paraId="1B63ECF6" w14:textId="77777777" w:rsidTr="00A72BFF">
                        <w:trPr>
                          <w:trHeight w:val="510"/>
                        </w:trPr>
                        <w:tc>
                          <w:tcPr>
                            <w:tcW w:w="6771" w:type="dxa"/>
                            <w:vAlign w:val="center"/>
                          </w:tcPr>
                          <w:p w14:paraId="6B6A9867" w14:textId="4537B9D7" w:rsidR="007C2D3A" w:rsidRPr="000C13CA" w:rsidRDefault="00421695" w:rsidP="00796F7E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R</w:t>
                            </w:r>
                            <w:r w:rsidR="006461A5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  <w:r w:rsidR="00C67230" w:rsidRPr="000C13CA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F554B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437" w:type="dxa"/>
                            <w:vAlign w:val="center"/>
                          </w:tcPr>
                          <w:p w14:paraId="73659722" w14:textId="4DE08E64" w:rsidR="000C7BA0" w:rsidRPr="000C13CA" w:rsidRDefault="000C7BA0" w:rsidP="00D20387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63866BB6" w14:textId="2C318246" w:rsidR="007C2D3A" w:rsidRPr="000C13CA" w:rsidRDefault="00421695" w:rsidP="007C2D3A">
                      <w:pP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U.</w:t>
                      </w:r>
                      <w:r w:rsidR="00A23F60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0C13CA"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</w:t>
                      </w:r>
                      <w:r w:rsidR="000C53A4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  <w:t xml:space="preserve">    </w:t>
                      </w:r>
                      <w:r w:rsidR="00C67230"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</w:t>
                      </w:r>
                      <w:r w:rsidR="006E5740"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46968"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6E5740"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</w:t>
                      </w:r>
                      <w:r w:rsidR="009C4B9A"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="000C13CA" w:rsidRPr="000C13C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0C53A4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     </w:t>
                      </w:r>
                      <w:r w:rsidR="00A23F60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="002D407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2D407A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  <w:t xml:space="preserve">      </w:t>
                      </w:r>
                      <w:r w:rsidR="00B96558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68764BA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FE6186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482D69C6" w:rsidR="007C2D3A" w:rsidRPr="00CF2478" w:rsidRDefault="003D4B5A" w:rsidP="00796F7E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D.</w:t>
                                  </w:r>
                                  <w:r w:rsidR="009C11A7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96F7E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Čaj, mliječni namaz sa šunk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1543D9CF" w:rsidR="007C2D3A" w:rsidRPr="00CF2478" w:rsidRDefault="00CD5AC5" w:rsidP="00B96558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37759E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67230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37759E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  <w:r w:rsidR="00E55EC7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FE6186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7F8A3018" w:rsidR="007C2D3A" w:rsidRPr="00CF2478" w:rsidRDefault="003D4B5A" w:rsidP="00796F7E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R. </w:t>
                                  </w:r>
                                  <w:r w:rsidR="00796F7E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Fino varivo sa teletinom, kruh, </w:t>
                                  </w:r>
                                  <w:proofErr w:type="spellStart"/>
                                  <w:r w:rsidR="00796F7E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banank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7363FBCE" w:rsidR="007C2D3A" w:rsidRPr="00CF2478" w:rsidRDefault="00FA5AE3" w:rsidP="000B4B6D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</w:t>
                                  </w:r>
                                  <w:r w:rsidR="00A95A5C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CF2478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1,</w:t>
                                  </w:r>
                                  <w:r w:rsidR="000928CF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9</w:t>
                                  </w:r>
                                  <w:r w:rsidR="00796F7E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,7</w:t>
                                  </w:r>
                                </w:p>
                              </w:tc>
                            </w:tr>
                            <w:tr w:rsidR="007C2D3A" w:rsidRPr="00FE6186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235B5A3" w:rsidR="007C2D3A" w:rsidRPr="00CF2478" w:rsidRDefault="003D4B5A" w:rsidP="00796F7E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U.</w:t>
                                  </w:r>
                                  <w:r w:rsidR="00B35DE6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796F7E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Mramorni  </w:t>
                                  </w:r>
                                  <w:r w:rsidR="00D20387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241AEAD2" w:rsidR="007C2D3A" w:rsidRPr="00CF2478" w:rsidRDefault="001A6514" w:rsidP="00B96558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002830" w:rsidRPr="00CF2478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D20387">
                                    <w:rPr>
                                      <w:rFonts w:asciiTheme="majorHAnsi" w:hAnsiTheme="majorHAnsi" w:cstheme="majorHAnsi"/>
                                      <w:b/>
                                      <w:sz w:val="28"/>
                                      <w:szCs w:val="28"/>
                                    </w:rPr>
                                    <w:t>1,3,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FE6186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482D69C6" w:rsidR="007C2D3A" w:rsidRPr="00CF2478" w:rsidRDefault="003D4B5A" w:rsidP="00796F7E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D.</w:t>
                            </w:r>
                            <w:r w:rsidR="009C11A7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Čaj, mliječni namaz sa šunk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1543D9CF" w:rsidR="007C2D3A" w:rsidRPr="00CF2478" w:rsidRDefault="00CD5AC5" w:rsidP="00B96558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37759E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67230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37759E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7</w:t>
                            </w:r>
                          </w:p>
                        </w:tc>
                      </w:tr>
                      <w:tr w:rsidR="007C2D3A" w:rsidRPr="00FE6186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7F8A3018" w:rsidR="007C2D3A" w:rsidRPr="00CF2478" w:rsidRDefault="003D4B5A" w:rsidP="00796F7E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R. </w:t>
                            </w:r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Fino varivo sa teletinom, kruh, </w:t>
                            </w:r>
                            <w:proofErr w:type="spellStart"/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bananko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7363FBCE" w:rsidR="007C2D3A" w:rsidRPr="00CF2478" w:rsidRDefault="00FA5AE3" w:rsidP="000B4B6D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A95A5C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CF2478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,</w:t>
                            </w:r>
                            <w:r w:rsidR="000928CF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7</w:t>
                            </w:r>
                          </w:p>
                        </w:tc>
                      </w:tr>
                      <w:tr w:rsidR="007C2D3A" w:rsidRPr="00FE6186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235B5A3" w:rsidR="007C2D3A" w:rsidRPr="00CF2478" w:rsidRDefault="003D4B5A" w:rsidP="00796F7E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U.</w:t>
                            </w:r>
                            <w:r w:rsidR="00B35DE6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96F7E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Mramorni  </w:t>
                            </w:r>
                            <w:r w:rsidR="00D2038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241AEAD2" w:rsidR="007C2D3A" w:rsidRPr="00CF2478" w:rsidRDefault="001A6514" w:rsidP="00B96558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002830" w:rsidRPr="00CF2478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2038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,3,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057BF94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AE36B" w14:textId="76727FE1" w:rsidR="00CD7B77" w:rsidRDefault="00236899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D. 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Sendvič sa zimskom salamom, sirom i rajčicom, sok</w:t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1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7</w:t>
                            </w:r>
                          </w:p>
                          <w:p w14:paraId="6937EB9A" w14:textId="69F5863B" w:rsidR="00122DE6" w:rsidRPr="00464D62" w:rsidRDefault="006E5740" w:rsidP="007C2D3A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R.</w:t>
                            </w:r>
                            <w:r w:rsidR="006058E6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Bolognesse</w:t>
                            </w:r>
                            <w:proofErr w:type="spellEnd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 špageti, cikla,</w:t>
                            </w:r>
                            <w:r w:rsidR="001B685C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058E6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kruh</w:t>
                            </w:r>
                            <w:r w:rsidR="00CD7B7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     </w:t>
                            </w:r>
                            <w:r w:rsidR="003C1F8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3C1F8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     </w:t>
                            </w:r>
                            <w:r w:rsidR="00CD7B7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450A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971F39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1</w:t>
                            </w:r>
                            <w:r w:rsidR="006058E6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3,</w:t>
                            </w:r>
                            <w:r w:rsidR="006058E6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</w:p>
                          <w:p w14:paraId="3C77F58C" w14:textId="703F372A" w:rsidR="00B325EE" w:rsidRPr="00FA5AE3" w:rsidRDefault="00122DE6" w:rsidP="005450AF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U.</w:t>
                            </w:r>
                            <w:r w:rsidR="001B685C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Jabuka, </w:t>
                            </w:r>
                            <w:proofErr w:type="spellStart"/>
                            <w:r w:rsidR="0065625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bananko</w:t>
                            </w:r>
                            <w:proofErr w:type="spellEnd"/>
                            <w:r w:rsidR="004402B6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971F39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2D13A2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4E7A30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  </w:t>
                            </w:r>
                            <w:r w:rsidR="0043293E"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Pr="00464D62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F399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CD7B7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450A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E55EC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0B4B6D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5450AF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CD7B77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1B685C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  <w:t>,7</w:t>
                            </w:r>
                            <w:r w:rsidR="00C9652A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0928C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         </w:t>
                            </w:r>
                            <w:r w:rsidR="002D13A2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0262C" w:rsidRPr="00532DF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30262C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12554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0262C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C664A4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402B6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D5AC5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CD5AC5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  <w:t xml:space="preserve">    </w:t>
                            </w:r>
                            <w:r w:rsidR="00EE61A0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50BDA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E3B63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4E3B63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4E3B63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331487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6461A5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  <w:t xml:space="preserve"> </w:t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9C4518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="000C0CAD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              </w:t>
                            </w:r>
                            <w:r w:rsidR="009E18D4" w:rsidRPr="00B90CDF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9E18D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750BDA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ab/>
                              <w:t xml:space="preserve">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cIsDAIAAPs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s03CLA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p w14:paraId="347AE36B" w14:textId="76727FE1" w:rsidR="00CD7B77" w:rsidRDefault="00236899" w:rsidP="007C2D3A">
                      <w:pP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D. </w:t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Sendvič sa zimskom salamom, sirom i rajčicom, sok</w:t>
                      </w:r>
                      <w:r w:rsidR="00E55EC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  <w:t xml:space="preserve">     1</w:t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7</w:t>
                      </w:r>
                    </w:p>
                    <w:p w14:paraId="6937EB9A" w14:textId="69F5863B" w:rsidR="00122DE6" w:rsidRPr="00464D62" w:rsidRDefault="006E5740" w:rsidP="007C2D3A">
                      <w:pPr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R.</w:t>
                      </w:r>
                      <w:r w:rsidR="006058E6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Bolognesse</w:t>
                      </w:r>
                      <w:proofErr w:type="spellEnd"/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 špageti, cikla,</w:t>
                      </w:r>
                      <w:r w:rsidR="001B685C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6058E6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kruh</w:t>
                      </w:r>
                      <w:r w:rsidR="00CD7B7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      </w:t>
                      </w:r>
                      <w:r w:rsidR="003C1F8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3C1F8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E55EC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      </w:t>
                      </w:r>
                      <w:r w:rsidR="00CD7B7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450A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="00971F39"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1</w:t>
                      </w:r>
                      <w:r w:rsidR="006058E6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</w:t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3,</w:t>
                      </w:r>
                      <w:r w:rsidR="006058E6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9</w:t>
                      </w:r>
                    </w:p>
                    <w:p w14:paraId="3C77F58C" w14:textId="703F372A" w:rsidR="00B325EE" w:rsidRPr="00FA5AE3" w:rsidRDefault="00122DE6" w:rsidP="005450AF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  <w:r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U.</w:t>
                      </w:r>
                      <w:r w:rsidR="001B685C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Jabuka, </w:t>
                      </w:r>
                      <w:proofErr w:type="spellStart"/>
                      <w:r w:rsidR="0065625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bananko</w:t>
                      </w:r>
                      <w:proofErr w:type="spellEnd"/>
                      <w:r w:rsidR="004402B6"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971F39"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</w:t>
                      </w:r>
                      <w:r w:rsidR="002D13A2"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4E7A30"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  </w:t>
                      </w:r>
                      <w:r w:rsidR="0043293E"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</w:t>
                      </w:r>
                      <w:r w:rsidRPr="00464D62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BF399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</w:t>
                      </w:r>
                      <w:r w:rsidR="00CD7B7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450A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E55EC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0B4B6D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ab/>
                      </w:r>
                      <w:r w:rsidR="005450AF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 xml:space="preserve">     </w:t>
                      </w:r>
                      <w:r w:rsidR="00CD7B77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1</w:t>
                      </w:r>
                      <w:r w:rsidR="001B685C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  <w:t>,7</w:t>
                      </w:r>
                      <w:r w:rsidR="00C9652A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2D13A2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="000928CF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         </w:t>
                      </w:r>
                      <w:r w:rsidR="002D13A2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30262C" w:rsidRPr="00532DF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30262C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612554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30262C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 </w:t>
                      </w:r>
                      <w:r w:rsidR="00C664A4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4402B6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CD5AC5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CD5AC5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  <w:t xml:space="preserve">    </w:t>
                      </w:r>
                      <w:r w:rsidR="00EE61A0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750BDA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4E3B63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4E3B63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4E3B63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331487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6461A5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  <w:t xml:space="preserve"> </w:t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9C4518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="000C0CAD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               </w:t>
                      </w:r>
                      <w:r w:rsidR="009E18D4" w:rsidRPr="00B90CDF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  </w:t>
                      </w:r>
                      <w:r w:rsidR="009E18D4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 xml:space="preserve">   </w:t>
                      </w:r>
                      <w:r w:rsidR="00750BDA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ab/>
                        <w:t xml:space="preserve">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78167574" w:rsidR="007F395B" w:rsidRPr="007F395B" w:rsidRDefault="0065625F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25</w:t>
                            </w:r>
                            <w:r w:rsidR="00B325EE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F399F">
                              <w:rPr>
                                <w:sz w:val="30"/>
                                <w:szCs w:val="30"/>
                              </w:rPr>
                              <w:t xml:space="preserve">  </w:t>
                            </w:r>
                            <w:r w:rsidR="00265B29">
                              <w:rPr>
                                <w:sz w:val="30"/>
                                <w:szCs w:val="30"/>
                              </w:rPr>
                              <w:t>–</w:t>
                            </w:r>
                            <w:r w:rsidR="00F75682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E55EC7">
                              <w:rPr>
                                <w:sz w:val="30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9</w:t>
                            </w:r>
                            <w:r w:rsidR="00852BC3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265B29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5450AF">
                              <w:rPr>
                                <w:sz w:val="30"/>
                                <w:szCs w:val="30"/>
                              </w:rPr>
                              <w:t>Svib</w:t>
                            </w:r>
                            <w:r w:rsidR="005C1DD9">
                              <w:rPr>
                                <w:sz w:val="30"/>
                                <w:szCs w:val="30"/>
                              </w:rPr>
                              <w:t>nj</w:t>
                            </w:r>
                            <w:r w:rsidR="00122DE6">
                              <w:rPr>
                                <w:sz w:val="30"/>
                                <w:szCs w:val="30"/>
                              </w:rPr>
                              <w:t>a</w:t>
                            </w:r>
                            <w:r w:rsidR="000B5A18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FE6186">
                              <w:rPr>
                                <w:sz w:val="30"/>
                                <w:szCs w:val="30"/>
                              </w:rPr>
                              <w:tab/>
                            </w:r>
                            <w:r w:rsidR="00FE6186" w:rsidRPr="00FE6186">
                              <w:rPr>
                                <w:b/>
                                <w:sz w:val="30"/>
                                <w:szCs w:val="30"/>
                              </w:rPr>
                              <w:t>BORAVA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78167574" w:rsidR="007F395B" w:rsidRPr="007F395B" w:rsidRDefault="0065625F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25</w:t>
                      </w:r>
                      <w:r w:rsidR="00B325EE">
                        <w:rPr>
                          <w:sz w:val="30"/>
                          <w:szCs w:val="30"/>
                        </w:rPr>
                        <w:t>.</w:t>
                      </w:r>
                      <w:r w:rsidR="00BF399F">
                        <w:rPr>
                          <w:sz w:val="30"/>
                          <w:szCs w:val="30"/>
                        </w:rPr>
                        <w:t xml:space="preserve">  </w:t>
                      </w:r>
                      <w:r w:rsidR="00265B29">
                        <w:rPr>
                          <w:sz w:val="30"/>
                          <w:szCs w:val="30"/>
                        </w:rPr>
                        <w:t>–</w:t>
                      </w:r>
                      <w:r w:rsidR="00F75682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E55EC7">
                        <w:rPr>
                          <w:sz w:val="30"/>
                          <w:szCs w:val="30"/>
                        </w:rPr>
                        <w:t>2</w:t>
                      </w:r>
                      <w:r>
                        <w:rPr>
                          <w:sz w:val="30"/>
                          <w:szCs w:val="30"/>
                        </w:rPr>
                        <w:t>9</w:t>
                      </w:r>
                      <w:r w:rsidR="00852BC3">
                        <w:rPr>
                          <w:sz w:val="30"/>
                          <w:szCs w:val="30"/>
                        </w:rPr>
                        <w:t>.</w:t>
                      </w:r>
                      <w:r w:rsidR="00265B29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5450AF">
                        <w:rPr>
                          <w:sz w:val="30"/>
                          <w:szCs w:val="30"/>
                        </w:rPr>
                        <w:t>Svib</w:t>
                      </w:r>
                      <w:r w:rsidR="005C1DD9">
                        <w:rPr>
                          <w:sz w:val="30"/>
                          <w:szCs w:val="30"/>
                        </w:rPr>
                        <w:t>nj</w:t>
                      </w:r>
                      <w:r w:rsidR="00122DE6">
                        <w:rPr>
                          <w:sz w:val="30"/>
                          <w:szCs w:val="30"/>
                        </w:rPr>
                        <w:t>a</w:t>
                      </w:r>
                      <w:r w:rsidR="000B5A18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FE6186">
                        <w:rPr>
                          <w:sz w:val="30"/>
                          <w:szCs w:val="30"/>
                        </w:rPr>
                        <w:tab/>
                      </w:r>
                      <w:r w:rsidR="00FE6186" w:rsidRPr="00FE6186">
                        <w:rPr>
                          <w:b/>
                          <w:sz w:val="30"/>
                          <w:szCs w:val="30"/>
                        </w:rPr>
                        <w:t>BORAVA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96F7E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6.25pt;height:842.25pt">
            <v:imagedata r:id="rId9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02830"/>
    <w:rsid w:val="000176A4"/>
    <w:rsid w:val="00037D86"/>
    <w:rsid w:val="000608D4"/>
    <w:rsid w:val="0007142A"/>
    <w:rsid w:val="00081E47"/>
    <w:rsid w:val="0008249A"/>
    <w:rsid w:val="000928CF"/>
    <w:rsid w:val="000A1158"/>
    <w:rsid w:val="000B4B6D"/>
    <w:rsid w:val="000B5A18"/>
    <w:rsid w:val="000C0CAD"/>
    <w:rsid w:val="000C13CA"/>
    <w:rsid w:val="000C21BF"/>
    <w:rsid w:val="000C53A4"/>
    <w:rsid w:val="000C7BA0"/>
    <w:rsid w:val="000D39D1"/>
    <w:rsid w:val="000F3D1E"/>
    <w:rsid w:val="00120904"/>
    <w:rsid w:val="00122DE6"/>
    <w:rsid w:val="00123DA8"/>
    <w:rsid w:val="001340B7"/>
    <w:rsid w:val="00184DCC"/>
    <w:rsid w:val="0018706D"/>
    <w:rsid w:val="001A6514"/>
    <w:rsid w:val="001B544E"/>
    <w:rsid w:val="001B685C"/>
    <w:rsid w:val="001E5F6E"/>
    <w:rsid w:val="001E7A9D"/>
    <w:rsid w:val="001F19BC"/>
    <w:rsid w:val="001F45F6"/>
    <w:rsid w:val="00222069"/>
    <w:rsid w:val="00223CFC"/>
    <w:rsid w:val="00236899"/>
    <w:rsid w:val="00250DBD"/>
    <w:rsid w:val="0025638F"/>
    <w:rsid w:val="00263A1C"/>
    <w:rsid w:val="00265B29"/>
    <w:rsid w:val="0028031F"/>
    <w:rsid w:val="002A4AD4"/>
    <w:rsid w:val="002C591B"/>
    <w:rsid w:val="002D13A2"/>
    <w:rsid w:val="002D407A"/>
    <w:rsid w:val="0030262C"/>
    <w:rsid w:val="00310676"/>
    <w:rsid w:val="00324B09"/>
    <w:rsid w:val="00331487"/>
    <w:rsid w:val="00331CC5"/>
    <w:rsid w:val="0037759E"/>
    <w:rsid w:val="00384E3C"/>
    <w:rsid w:val="00392B7E"/>
    <w:rsid w:val="003B05D4"/>
    <w:rsid w:val="003B5026"/>
    <w:rsid w:val="003C1F82"/>
    <w:rsid w:val="003C3D48"/>
    <w:rsid w:val="003D027F"/>
    <w:rsid w:val="003D4B5A"/>
    <w:rsid w:val="003D6C8C"/>
    <w:rsid w:val="003E668D"/>
    <w:rsid w:val="00413D3B"/>
    <w:rsid w:val="004166CE"/>
    <w:rsid w:val="00421695"/>
    <w:rsid w:val="00421F4D"/>
    <w:rsid w:val="00426322"/>
    <w:rsid w:val="00427F13"/>
    <w:rsid w:val="0043293E"/>
    <w:rsid w:val="0043632A"/>
    <w:rsid w:val="004364AA"/>
    <w:rsid w:val="004402B6"/>
    <w:rsid w:val="00464D62"/>
    <w:rsid w:val="00495201"/>
    <w:rsid w:val="004B5C52"/>
    <w:rsid w:val="004C1CB8"/>
    <w:rsid w:val="004E2033"/>
    <w:rsid w:val="004E3B63"/>
    <w:rsid w:val="004E7A30"/>
    <w:rsid w:val="004F0ADD"/>
    <w:rsid w:val="004F5F1D"/>
    <w:rsid w:val="004F7693"/>
    <w:rsid w:val="00515535"/>
    <w:rsid w:val="00532DF6"/>
    <w:rsid w:val="00540D74"/>
    <w:rsid w:val="005450AF"/>
    <w:rsid w:val="0054760C"/>
    <w:rsid w:val="005A3818"/>
    <w:rsid w:val="005C08B2"/>
    <w:rsid w:val="005C1DD9"/>
    <w:rsid w:val="005C70F1"/>
    <w:rsid w:val="006058E6"/>
    <w:rsid w:val="00612554"/>
    <w:rsid w:val="00614EBA"/>
    <w:rsid w:val="00636381"/>
    <w:rsid w:val="006461A5"/>
    <w:rsid w:val="006558BD"/>
    <w:rsid w:val="0065625F"/>
    <w:rsid w:val="00684362"/>
    <w:rsid w:val="00687A60"/>
    <w:rsid w:val="006A0CE1"/>
    <w:rsid w:val="006A5029"/>
    <w:rsid w:val="006E2E66"/>
    <w:rsid w:val="006E5740"/>
    <w:rsid w:val="006F64B9"/>
    <w:rsid w:val="00705673"/>
    <w:rsid w:val="007073F8"/>
    <w:rsid w:val="007119BD"/>
    <w:rsid w:val="00720D1C"/>
    <w:rsid w:val="007400F9"/>
    <w:rsid w:val="00745501"/>
    <w:rsid w:val="00746668"/>
    <w:rsid w:val="00750BDA"/>
    <w:rsid w:val="007568D5"/>
    <w:rsid w:val="00773E3A"/>
    <w:rsid w:val="00796F7E"/>
    <w:rsid w:val="007A3C59"/>
    <w:rsid w:val="007C2D3A"/>
    <w:rsid w:val="007C553A"/>
    <w:rsid w:val="007C5688"/>
    <w:rsid w:val="007E4237"/>
    <w:rsid w:val="007F2DB2"/>
    <w:rsid w:val="007F395B"/>
    <w:rsid w:val="007F5B07"/>
    <w:rsid w:val="00810002"/>
    <w:rsid w:val="00814767"/>
    <w:rsid w:val="00840B22"/>
    <w:rsid w:val="00852BC3"/>
    <w:rsid w:val="00864F87"/>
    <w:rsid w:val="008A3AA5"/>
    <w:rsid w:val="008B4D40"/>
    <w:rsid w:val="008C5927"/>
    <w:rsid w:val="0091460F"/>
    <w:rsid w:val="00916283"/>
    <w:rsid w:val="00920A01"/>
    <w:rsid w:val="00934780"/>
    <w:rsid w:val="00953DD7"/>
    <w:rsid w:val="00957B9A"/>
    <w:rsid w:val="00970B50"/>
    <w:rsid w:val="00971F39"/>
    <w:rsid w:val="009A1243"/>
    <w:rsid w:val="009A72EB"/>
    <w:rsid w:val="009B38B4"/>
    <w:rsid w:val="009C11A7"/>
    <w:rsid w:val="009C4518"/>
    <w:rsid w:val="009C4B9A"/>
    <w:rsid w:val="009D2FD0"/>
    <w:rsid w:val="009D4978"/>
    <w:rsid w:val="009E18D4"/>
    <w:rsid w:val="00A00994"/>
    <w:rsid w:val="00A03C05"/>
    <w:rsid w:val="00A0721C"/>
    <w:rsid w:val="00A1261C"/>
    <w:rsid w:val="00A23F60"/>
    <w:rsid w:val="00A2702F"/>
    <w:rsid w:val="00A4641B"/>
    <w:rsid w:val="00A50FC2"/>
    <w:rsid w:val="00A72BFF"/>
    <w:rsid w:val="00A84FD8"/>
    <w:rsid w:val="00A866E1"/>
    <w:rsid w:val="00A95A5C"/>
    <w:rsid w:val="00AF3590"/>
    <w:rsid w:val="00B10DCF"/>
    <w:rsid w:val="00B26E5B"/>
    <w:rsid w:val="00B31903"/>
    <w:rsid w:val="00B325EE"/>
    <w:rsid w:val="00B35DE6"/>
    <w:rsid w:val="00B45AAF"/>
    <w:rsid w:val="00B5596B"/>
    <w:rsid w:val="00B765A3"/>
    <w:rsid w:val="00B90CDF"/>
    <w:rsid w:val="00B96558"/>
    <w:rsid w:val="00BB1800"/>
    <w:rsid w:val="00BD5C16"/>
    <w:rsid w:val="00BE4F73"/>
    <w:rsid w:val="00BE579B"/>
    <w:rsid w:val="00BF399F"/>
    <w:rsid w:val="00C309BF"/>
    <w:rsid w:val="00C664A4"/>
    <w:rsid w:val="00C67230"/>
    <w:rsid w:val="00C8526E"/>
    <w:rsid w:val="00C87C63"/>
    <w:rsid w:val="00C9652A"/>
    <w:rsid w:val="00C97D87"/>
    <w:rsid w:val="00CC0D2E"/>
    <w:rsid w:val="00CD5AC5"/>
    <w:rsid w:val="00CD7B77"/>
    <w:rsid w:val="00CF2478"/>
    <w:rsid w:val="00D04650"/>
    <w:rsid w:val="00D20387"/>
    <w:rsid w:val="00D242E8"/>
    <w:rsid w:val="00D46968"/>
    <w:rsid w:val="00D52FE1"/>
    <w:rsid w:val="00D559B1"/>
    <w:rsid w:val="00D55A8D"/>
    <w:rsid w:val="00D61D0C"/>
    <w:rsid w:val="00D920DD"/>
    <w:rsid w:val="00DB30E2"/>
    <w:rsid w:val="00DC160D"/>
    <w:rsid w:val="00DD23AC"/>
    <w:rsid w:val="00DF3E56"/>
    <w:rsid w:val="00E007DD"/>
    <w:rsid w:val="00E071BA"/>
    <w:rsid w:val="00E15134"/>
    <w:rsid w:val="00E3009F"/>
    <w:rsid w:val="00E5040E"/>
    <w:rsid w:val="00E55EC7"/>
    <w:rsid w:val="00E806A1"/>
    <w:rsid w:val="00E852DE"/>
    <w:rsid w:val="00E879B0"/>
    <w:rsid w:val="00E9248B"/>
    <w:rsid w:val="00E93507"/>
    <w:rsid w:val="00EA3CFD"/>
    <w:rsid w:val="00EA5292"/>
    <w:rsid w:val="00ED12E3"/>
    <w:rsid w:val="00ED5303"/>
    <w:rsid w:val="00EE61A0"/>
    <w:rsid w:val="00F077CA"/>
    <w:rsid w:val="00F372AB"/>
    <w:rsid w:val="00F42CA6"/>
    <w:rsid w:val="00F50F4B"/>
    <w:rsid w:val="00F5644A"/>
    <w:rsid w:val="00F6099F"/>
    <w:rsid w:val="00F75682"/>
    <w:rsid w:val="00F8585B"/>
    <w:rsid w:val="00FA470E"/>
    <w:rsid w:val="00FA5AE3"/>
    <w:rsid w:val="00FB61B9"/>
    <w:rsid w:val="00FE6186"/>
    <w:rsid w:val="00F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E85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852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2ADA899A52049B87FB64F619B1D37" ma:contentTypeVersion="14" ma:contentTypeDescription="Create a new document." ma:contentTypeScope="" ma:versionID="af6af985e63397b0d837b8d110fe7992">
  <xsd:schema xmlns:xsd="http://www.w3.org/2001/XMLSchema" xmlns:xs="http://www.w3.org/2001/XMLSchema" xmlns:p="http://schemas.microsoft.com/office/2006/metadata/properties" xmlns:ns3="c8870bb0-a672-4214-ac6a-10ce878f0599" xmlns:ns4="0104aea7-af76-47e1-a5a6-7b68089fa62d" targetNamespace="http://schemas.microsoft.com/office/2006/metadata/properties" ma:root="true" ma:fieldsID="9c207a6c06e4b7d5bfa7a42de76a26dd" ns3:_="" ns4:_="">
    <xsd:import namespace="c8870bb0-a672-4214-ac6a-10ce878f0599"/>
    <xsd:import namespace="0104aea7-af76-47e1-a5a6-7b68089fa6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870bb0-a672-4214-ac6a-10ce878f05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4aea7-af76-47e1-a5a6-7b68089fa6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859C2-869A-4255-910E-EABF69F427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D563E1-1F7F-428A-9A31-236D2278D0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2B1DED-9955-4CF3-B2AB-4A9374420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870bb0-a672-4214-ac6a-10ce878f0599"/>
    <ds:schemaRef ds:uri="0104aea7-af76-47e1-a5a6-7b68089fa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CC447F-6254-4CF4-B92B-71E9D6823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3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a Ćubela</dc:creator>
  <cp:lastModifiedBy>Korisnik</cp:lastModifiedBy>
  <cp:revision>96</cp:revision>
  <cp:lastPrinted>2024-08-30T07:09:00Z</cp:lastPrinted>
  <dcterms:created xsi:type="dcterms:W3CDTF">2024-09-05T10:24:00Z</dcterms:created>
  <dcterms:modified xsi:type="dcterms:W3CDTF">2026-05-2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2ADA899A52049B87FB64F619B1D37</vt:lpwstr>
  </property>
</Properties>
</file>